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ca2276748ac7a518f7f5d25c17b05b36aee9ad"/>
      <w:r>
        <w:rPr>
          <w:b/>
        </w:rPr>
        <w:t xml:space="preserve">ПРОТОКОЛ ЕЛЕКТРОННОГО АУКЦІОНУ № CLE001-UA-20240302-454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61023_31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івненська обл., м. Рівне, вул. В. Чорновола, 1.Оренда – приміщення 1-го та 2-го поверху загальною площею 147,8 м. кв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1-го та 2-го поверху загальною площею 147,8 м. к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 463,71 грн, у тому числі ПДВ</w:t>
      </w:r>
      <w:r>
        <w:t xml:space="preserve"> </w:t>
      </w:r>
      <w:r>
        <w:t xml:space="preserve">2 410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5 463,71 грн, у тому числі ПДВ</w:t>
      </w:r>
      <w:r>
        <w:t xml:space="preserve"> </w:t>
      </w:r>
      <w:r>
        <w:t xml:space="preserve">2 577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678,22 грн (вісім тисяч шістсот сімдесят вісім гривень 2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БОГДАНЕЦЬ-ОМЕЛЯНЧУК АЛІНА СЕРГІЇВНА, ІПН/РНОКПП: 34774020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БОГДАНЕЦЬ-ОМЕЛЯНЧУК АЛІНА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15 463,71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22:31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БОГДАНЕЦЬ-ОМЕЛЯНЧУК АЛІНА СЕРГІЇВНА, ІПН/РНОКПП: 34774020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ТЕЛЕКОМ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56076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СЕНС БАНК»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156076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034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0346000002600310194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3 247,38 грн (три тисячі двісті сорок сім гривень 38 копійок), у тому числі ПДВ</w:t>
      </w:r>
      <w:r>
        <w:t xml:space="preserve"> </w:t>
      </w:r>
      <w:r>
        <w:t xml:space="preserve">541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9 278,23 грн (дев'ять тисяч двісті сімдесят вісім гривень 23 копійки), у тому числі ПДВ</w:t>
      </w:r>
      <w:r>
        <w:t xml:space="preserve"> </w:t>
      </w:r>
      <w:r>
        <w:t xml:space="preserve">1 546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15 463,71 грн (п'ятнадцять тисяч чотириста шістдесят три гривні 71 копійка), у тому числі ПДВ</w:t>
      </w:r>
      <w:r>
        <w:t xml:space="preserve"> </w:t>
      </w:r>
      <w:r>
        <w:t xml:space="preserve">2 577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БОГДАНЕЦЬ-ОМЕЛЯНЧУК АЛІНА СЕРГІЇВНА, ІПН/РНОКПП: 347740208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0T08:54:33Z</dcterms:created>
  <dcterms:modified xsi:type="dcterms:W3CDTF">2024-05-10T08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